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87BD2" w14:textId="77777777" w:rsidR="00D33D1B" w:rsidRPr="00D33D1B" w:rsidRDefault="00D33D1B" w:rsidP="00D33D1B">
      <w:pPr>
        <w:spacing w:after="0" w:line="240" w:lineRule="auto"/>
        <w:jc w:val="right"/>
        <w:rPr>
          <w:rFonts w:eastAsia="Times New Roman"/>
          <w:b/>
        </w:rPr>
      </w:pPr>
      <w:r w:rsidRPr="00D33D1B">
        <w:rPr>
          <w:rFonts w:eastAsia="Times New Roman"/>
          <w:b/>
        </w:rPr>
        <w:t>____________________________</w:t>
      </w:r>
    </w:p>
    <w:p w14:paraId="40A2E58E" w14:textId="77777777" w:rsidR="00D33D1B" w:rsidRPr="00D33D1B" w:rsidRDefault="00D33D1B" w:rsidP="00D33D1B">
      <w:pPr>
        <w:spacing w:after="0" w:line="240" w:lineRule="auto"/>
        <w:jc w:val="right"/>
      </w:pPr>
      <w:r w:rsidRPr="00D33D1B">
        <w:t>Chairman Phil Mendelson</w:t>
      </w:r>
    </w:p>
    <w:p w14:paraId="444D5041" w14:textId="77777777" w:rsidR="00D33D1B" w:rsidRPr="00D33D1B" w:rsidRDefault="00D33D1B" w:rsidP="00D33D1B">
      <w:pPr>
        <w:spacing w:after="0" w:line="240" w:lineRule="auto"/>
        <w:jc w:val="right"/>
      </w:pPr>
      <w:r w:rsidRPr="00D33D1B">
        <w:t>at the request of the Mayor</w:t>
      </w:r>
    </w:p>
    <w:p w14:paraId="0155466A" w14:textId="630A5468" w:rsidR="009D7867" w:rsidRDefault="009D7867" w:rsidP="009D7867">
      <w:pPr>
        <w:spacing w:after="0"/>
      </w:pPr>
    </w:p>
    <w:p w14:paraId="1E5502D5" w14:textId="33135136" w:rsidR="009D7867" w:rsidRDefault="009D7867" w:rsidP="009D7867">
      <w:pPr>
        <w:spacing w:after="0"/>
      </w:pPr>
    </w:p>
    <w:p w14:paraId="11F888F8" w14:textId="77777777" w:rsidR="00D33D1B" w:rsidRDefault="00D33D1B" w:rsidP="00BB5E25">
      <w:pPr>
        <w:spacing w:after="0"/>
        <w:jc w:val="center"/>
      </w:pPr>
    </w:p>
    <w:p w14:paraId="071F6235" w14:textId="0DE12942" w:rsidR="009D7867" w:rsidRDefault="009D7867" w:rsidP="00BB5E25">
      <w:pPr>
        <w:spacing w:after="0"/>
        <w:jc w:val="center"/>
      </w:pPr>
      <w:r>
        <w:t>A BILL</w:t>
      </w:r>
    </w:p>
    <w:p w14:paraId="4122D003" w14:textId="0C9AD466" w:rsidR="009D7867" w:rsidRDefault="009D7867" w:rsidP="00BB5E25">
      <w:pPr>
        <w:spacing w:after="0"/>
        <w:jc w:val="center"/>
      </w:pPr>
    </w:p>
    <w:p w14:paraId="329DCD2A" w14:textId="285DF89B" w:rsidR="009D7867" w:rsidRPr="00D974FB" w:rsidRDefault="00D974FB" w:rsidP="009D7867">
      <w:pPr>
        <w:spacing w:after="0"/>
      </w:pPr>
      <w:r w:rsidRPr="00D974FB">
        <w:t xml:space="preserve">                                                          </w:t>
      </w:r>
      <w:r>
        <w:rPr>
          <w:u w:val="single"/>
        </w:rPr>
        <w:t xml:space="preserve">                                      </w:t>
      </w:r>
      <w:r w:rsidRPr="00D974FB">
        <w:t xml:space="preserve">    </w:t>
      </w:r>
      <w:r w:rsidRPr="00D974FB">
        <w:tab/>
      </w:r>
      <w:r w:rsidRPr="00D974FB">
        <w:tab/>
      </w:r>
      <w:r w:rsidRPr="00D974FB">
        <w:tab/>
      </w:r>
    </w:p>
    <w:p w14:paraId="500A7511" w14:textId="3CBB81B7" w:rsidR="009D7867" w:rsidRDefault="009D7867" w:rsidP="009D7867">
      <w:pPr>
        <w:spacing w:after="0"/>
      </w:pPr>
    </w:p>
    <w:p w14:paraId="006C2040" w14:textId="76D83307" w:rsidR="009D7867" w:rsidRDefault="009D7867" w:rsidP="00BB5E25">
      <w:pPr>
        <w:spacing w:after="0"/>
        <w:jc w:val="center"/>
      </w:pPr>
      <w:r>
        <w:t>IN THE COUNCIL OF THE DISTRICT OF COLUMBIA</w:t>
      </w:r>
    </w:p>
    <w:p w14:paraId="0B64EA24" w14:textId="74CADD41" w:rsidR="009D7867" w:rsidRDefault="009D7867" w:rsidP="009D7867">
      <w:pPr>
        <w:spacing w:after="0"/>
      </w:pPr>
    </w:p>
    <w:p w14:paraId="2596FBBA" w14:textId="69962550" w:rsidR="009D7867" w:rsidRPr="008F7EA2" w:rsidRDefault="00BB5E25" w:rsidP="009D7867">
      <w:pPr>
        <w:spacing w:after="0"/>
        <w:rPr>
          <w:u w:val="single"/>
        </w:rPr>
      </w:pPr>
      <w:r w:rsidRPr="00BB5E25">
        <w:tab/>
      </w:r>
      <w:r w:rsidRPr="00BB5E25">
        <w:tab/>
      </w:r>
      <w:r w:rsidRPr="00BB5E25">
        <w:tab/>
      </w:r>
      <w:r w:rsidR="00D974FB">
        <w:t xml:space="preserve">                        </w:t>
      </w:r>
      <w:bookmarkStart w:id="0" w:name="_Hlk11314623"/>
      <w:r w:rsidRPr="008F7EA2">
        <w:rPr>
          <w:u w:val="single"/>
        </w:rPr>
        <w:tab/>
      </w:r>
      <w:r w:rsidR="009D7867" w:rsidRPr="008F7EA2">
        <w:rPr>
          <w:u w:val="single"/>
        </w:rPr>
        <w:tab/>
      </w:r>
      <w:r w:rsidR="009D7867" w:rsidRPr="008F7EA2">
        <w:rPr>
          <w:u w:val="single"/>
        </w:rPr>
        <w:tab/>
      </w:r>
      <w:bookmarkEnd w:id="0"/>
    </w:p>
    <w:p w14:paraId="782DA5BF" w14:textId="39EA564B" w:rsidR="009D7867" w:rsidRDefault="009D7867" w:rsidP="009D7867">
      <w:pPr>
        <w:spacing w:after="0"/>
      </w:pPr>
    </w:p>
    <w:p w14:paraId="6DFD5E26" w14:textId="61F5D241" w:rsidR="009D7867" w:rsidRDefault="009D7867" w:rsidP="009D7867">
      <w:pPr>
        <w:spacing w:after="0"/>
      </w:pPr>
    </w:p>
    <w:p w14:paraId="2E8FE174" w14:textId="20D9B9D5" w:rsidR="009D7867" w:rsidRDefault="009D7867" w:rsidP="008F7EA2">
      <w:pPr>
        <w:spacing w:after="0"/>
        <w:ind w:left="720" w:right="360" w:hanging="720"/>
      </w:pPr>
      <w:r>
        <w:t>To order</w:t>
      </w:r>
      <w:r w:rsidR="00D974FB">
        <w:t>, on an emergency basis,</w:t>
      </w:r>
      <w:r>
        <w:t xml:space="preserve"> the closing of a portion of South Dakota Avenue, N.E., adjacent to Squares 3760 and 3766, in Ward 4.</w:t>
      </w:r>
    </w:p>
    <w:p w14:paraId="4F1D4203" w14:textId="158D1805" w:rsidR="009D7867" w:rsidRDefault="009D7867" w:rsidP="009D7867">
      <w:pPr>
        <w:spacing w:after="0"/>
      </w:pPr>
      <w:bookmarkStart w:id="1" w:name="_GoBack"/>
      <w:bookmarkEnd w:id="1"/>
    </w:p>
    <w:p w14:paraId="60DF472A" w14:textId="77BC83CF" w:rsidR="009D7867" w:rsidRDefault="009D7867" w:rsidP="009D7867">
      <w:pPr>
        <w:spacing w:after="0" w:line="480" w:lineRule="auto"/>
      </w:pPr>
      <w:r>
        <w:tab/>
        <w:t xml:space="preserve">BE IT ENACTED BY THE COUNCIL OF THE DISTRICT OF COLUMBIA, </w:t>
      </w:r>
      <w:proofErr w:type="gramStart"/>
      <w:r>
        <w:t>That</w:t>
      </w:r>
      <w:proofErr w:type="gramEnd"/>
      <w:r>
        <w:t xml:space="preserve"> this act may be cited as the “Closing of a Portion of South Dakota Avenue, N.E., Adjacent to Squares 3760 and 3766 </w:t>
      </w:r>
      <w:r w:rsidR="00D33D1B">
        <w:t xml:space="preserve">Emergency </w:t>
      </w:r>
      <w:r>
        <w:t>Act of 2019”.</w:t>
      </w:r>
    </w:p>
    <w:p w14:paraId="61617C9C" w14:textId="064D7B55" w:rsidR="009D7867" w:rsidRDefault="009D7867" w:rsidP="009D7867">
      <w:pPr>
        <w:spacing w:after="0" w:line="480" w:lineRule="auto"/>
      </w:pPr>
      <w:r>
        <w:tab/>
        <w:t>Sec. 2. (a) Pursuant to section 404 of the District of Columbia Home Rule Act, approved December 24, 1973 (87 Stat. 813; D.C. Official Code §1-204.04) and consistent with the Street and Alley Closing and Acquisitions Procedures Act of 1982, effective March 10, 1983 (D.C. Law 4-201; D.C. Official Code §9-201.01 et seq.)(“the Act”), the Council finds that the portion of South Dakota Ave., N.E., as shown by the hatch-marks on the Surveyor’s plat filed under S.O. 18-40261 (“Plat”), are unnecessary for street purposes and orders it closed.</w:t>
      </w:r>
    </w:p>
    <w:p w14:paraId="65810F2B" w14:textId="58535B91" w:rsidR="009D7867" w:rsidRDefault="009D7867" w:rsidP="009D7867">
      <w:pPr>
        <w:spacing w:after="0" w:line="480" w:lineRule="auto"/>
      </w:pPr>
      <w:r>
        <w:tab/>
        <w:t xml:space="preserve">(b) Having determined that title to the portion of the street closed is held by the District of Columbia (“District Land”), the Council further orders, pursuant to section 208 of the Act (D.C. Official Code 9-202.08), that: </w:t>
      </w:r>
    </w:p>
    <w:p w14:paraId="10ECAC6F" w14:textId="0404B74A" w:rsidR="009D7867" w:rsidRDefault="009D7867" w:rsidP="009D7867">
      <w:pPr>
        <w:spacing w:after="0" w:line="480" w:lineRule="auto"/>
      </w:pPr>
      <w:r>
        <w:tab/>
      </w:r>
      <w:r w:rsidR="00BB5E25">
        <w:tab/>
        <w:t>(1) Upon closing, the title to a portion of the District Land shall vest with the owner of Lot 11 in Square 3760 as shown on the Plat;</w:t>
      </w:r>
    </w:p>
    <w:p w14:paraId="569EF490" w14:textId="7ED48E4C" w:rsidR="00BB5E25" w:rsidRDefault="00BB5E25" w:rsidP="009D7867">
      <w:pPr>
        <w:spacing w:after="0" w:line="480" w:lineRule="auto"/>
      </w:pPr>
      <w:r>
        <w:lastRenderedPageBreak/>
        <w:tab/>
      </w:r>
      <w:r>
        <w:tab/>
        <w:t>(2) Upon closing, title to a portion of the District Land shall vest with the owner of Lot 21 in Square 3760 as shown on the Plat;</w:t>
      </w:r>
    </w:p>
    <w:p w14:paraId="3B63FADC" w14:textId="1DB68EB2" w:rsidR="00BB5E25" w:rsidRDefault="00BB5E25" w:rsidP="009D7867">
      <w:pPr>
        <w:spacing w:after="0" w:line="480" w:lineRule="auto"/>
      </w:pPr>
      <w:r>
        <w:tab/>
      </w:r>
      <w:r>
        <w:tab/>
        <w:t>(3) Upon closing, title to a portion of the District Land shall vest with the owner of Lot 802 in Square 3760 as shown on the Plant;</w:t>
      </w:r>
    </w:p>
    <w:p w14:paraId="7F8CFAC8" w14:textId="5D18F02A" w:rsidR="00BB5E25" w:rsidRDefault="00BB5E25" w:rsidP="009D7867">
      <w:pPr>
        <w:spacing w:after="0" w:line="480" w:lineRule="auto"/>
      </w:pPr>
      <w:r>
        <w:tab/>
      </w:r>
      <w:r>
        <w:tab/>
        <w:t>(4) Title to a remaining portion of the District Land on Square 3760 shall vest with the owner of Lot 816 in Square 3760 as shown on the Plat; and</w:t>
      </w:r>
    </w:p>
    <w:p w14:paraId="691B5C9F" w14:textId="21018CB7" w:rsidR="00BB5E25" w:rsidRDefault="00BB5E25" w:rsidP="009D7867">
      <w:pPr>
        <w:spacing w:after="0" w:line="480" w:lineRule="auto"/>
      </w:pPr>
      <w:r>
        <w:tab/>
      </w:r>
      <w:r>
        <w:tab/>
        <w:t>(5) Upon closing, title to the District Land on Square 3766 shall remain with the District of Columbia as shown on the Plat.</w:t>
      </w:r>
    </w:p>
    <w:p w14:paraId="538016C8" w14:textId="07AB80FD" w:rsidR="00BB5E25" w:rsidRDefault="00BB5E25" w:rsidP="009D7867">
      <w:pPr>
        <w:spacing w:after="0" w:line="480" w:lineRule="auto"/>
      </w:pPr>
      <w:r>
        <w:tab/>
      </w:r>
      <w:r>
        <w:tab/>
        <w:t>(6) Prior to closing, an easement to Washington Gas for the utility’s facilities located in a portion of the street to be closed shall be executed by the District of Columbia and recorded among the land records od the Recorder of Deeds after the recordation of the Plat by the Surveyor and the creation of an assessment and taxation lot for the portion of District Land on which the easement is located.</w:t>
      </w:r>
    </w:p>
    <w:p w14:paraId="59802EFE" w14:textId="022957AD" w:rsidR="00BB5E25" w:rsidRDefault="00BB5E25" w:rsidP="009D7867">
      <w:pPr>
        <w:spacing w:after="0" w:line="480" w:lineRule="auto"/>
      </w:pPr>
      <w:r>
        <w:tab/>
        <w:t>Sec. 3. The Secretary of the Council shall transmit a copy of this act, upon its effective date, to the Office of the Surveyor of the District of Columbia.</w:t>
      </w:r>
    </w:p>
    <w:p w14:paraId="07154598" w14:textId="1DF53CC3" w:rsidR="00BB5E25" w:rsidRDefault="00BB5E25" w:rsidP="009D7867">
      <w:pPr>
        <w:spacing w:after="0" w:line="480" w:lineRule="auto"/>
      </w:pPr>
      <w:r>
        <w:tab/>
        <w:t>Sec. 4. Fiscal Impact Statement</w:t>
      </w:r>
    </w:p>
    <w:p w14:paraId="6428C580" w14:textId="7956AE58" w:rsidR="00BB5E25" w:rsidRDefault="00BB5E25" w:rsidP="009D7867">
      <w:pPr>
        <w:spacing w:after="0" w:line="480" w:lineRule="auto"/>
      </w:pPr>
      <w:r>
        <w:tab/>
        <w:t>The Council adopts the fiscal impact statement prepared by the Chief Financial Officer as the fiscal impact statement required by section 4a of the General Legislative Procedures Act of 1975, approved October 16, 2006 (120 Stat. 2038; D.C. Official Code §1-301.47a).</w:t>
      </w:r>
    </w:p>
    <w:p w14:paraId="0D6B529E" w14:textId="37557673" w:rsidR="00BB5E25" w:rsidRDefault="00BB5E25" w:rsidP="009D7867">
      <w:pPr>
        <w:spacing w:after="0" w:line="480" w:lineRule="auto"/>
      </w:pPr>
      <w:r>
        <w:tab/>
        <w:t>Sec. 5. Effective date.</w:t>
      </w:r>
    </w:p>
    <w:p w14:paraId="64ADE501" w14:textId="153D1004" w:rsidR="00BB5E25" w:rsidRPr="009D7867" w:rsidRDefault="00BB5E25" w:rsidP="00BB5E25">
      <w:pPr>
        <w:spacing w:after="0" w:line="480" w:lineRule="auto"/>
        <w:ind w:firstLine="720"/>
      </w:pPr>
      <w:r>
        <w:t xml:space="preserve">This act shall take effect following approval by the Mayor (or in the event of veto by the Mayor, action by the Council to override the veto), </w:t>
      </w:r>
      <w:r w:rsidR="00D33D1B">
        <w:t xml:space="preserve">and shall remain in effect for no longer than 90 days, as provided for emergency acts of the Council of the District of Columbia in section </w:t>
      </w:r>
      <w:r w:rsidR="00D33D1B">
        <w:lastRenderedPageBreak/>
        <w:t>412(a) of the District of Columbia Home Rule Act, approved December 24, 1973 (87 Stat. 788; D.C. Official Code § 1-204.12(a)).</w:t>
      </w:r>
    </w:p>
    <w:sectPr w:rsidR="00BB5E25" w:rsidRPr="009D7867" w:rsidSect="003B5598">
      <w:footerReference w:type="default" r:id="rId6"/>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F4788" w14:textId="77777777" w:rsidR="003B5598" w:rsidRDefault="003B5598" w:rsidP="003B5598">
      <w:pPr>
        <w:spacing w:after="0" w:line="240" w:lineRule="auto"/>
      </w:pPr>
      <w:r>
        <w:separator/>
      </w:r>
    </w:p>
  </w:endnote>
  <w:endnote w:type="continuationSeparator" w:id="0">
    <w:p w14:paraId="53A04836" w14:textId="77777777" w:rsidR="003B5598" w:rsidRDefault="003B5598" w:rsidP="003B5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9188683"/>
      <w:docPartObj>
        <w:docPartGallery w:val="Page Numbers (Bottom of Page)"/>
        <w:docPartUnique/>
      </w:docPartObj>
    </w:sdtPr>
    <w:sdtEndPr>
      <w:rPr>
        <w:noProof/>
      </w:rPr>
    </w:sdtEndPr>
    <w:sdtContent>
      <w:p w14:paraId="506AD8BC" w14:textId="3DCE4FAA" w:rsidR="003B5598" w:rsidRDefault="003B55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392B5" w14:textId="77777777" w:rsidR="003B5598" w:rsidRDefault="003B5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2016D" w14:textId="77777777" w:rsidR="003B5598" w:rsidRDefault="003B5598" w:rsidP="003B5598">
      <w:pPr>
        <w:spacing w:after="0" w:line="240" w:lineRule="auto"/>
      </w:pPr>
      <w:r>
        <w:separator/>
      </w:r>
    </w:p>
  </w:footnote>
  <w:footnote w:type="continuationSeparator" w:id="0">
    <w:p w14:paraId="25675640" w14:textId="77777777" w:rsidR="003B5598" w:rsidRDefault="003B5598" w:rsidP="003B55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MDM2MjO2NDWyMDZV0lEKTi0uzszPAykwrgUAmuG8AywAAAA="/>
  </w:docVars>
  <w:rsids>
    <w:rsidRoot w:val="009D7867"/>
    <w:rsid w:val="003B5598"/>
    <w:rsid w:val="00452775"/>
    <w:rsid w:val="008F7EA2"/>
    <w:rsid w:val="009D7867"/>
    <w:rsid w:val="00BB5E25"/>
    <w:rsid w:val="00D33D1B"/>
    <w:rsid w:val="00D97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1F8AE"/>
  <w15:chartTrackingRefBased/>
  <w15:docId w15:val="{17F138AB-7425-4A8A-B8B3-5D1CC5886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9D7867"/>
  </w:style>
  <w:style w:type="paragraph" w:styleId="Header">
    <w:name w:val="header"/>
    <w:basedOn w:val="Normal"/>
    <w:link w:val="HeaderChar"/>
    <w:uiPriority w:val="99"/>
    <w:unhideWhenUsed/>
    <w:rsid w:val="003B5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598"/>
  </w:style>
  <w:style w:type="paragraph" w:styleId="Footer">
    <w:name w:val="footer"/>
    <w:basedOn w:val="Normal"/>
    <w:link w:val="FooterChar"/>
    <w:uiPriority w:val="99"/>
    <w:unhideWhenUsed/>
    <w:rsid w:val="003B5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m, Blaine (Council)</dc:creator>
  <cp:keywords/>
  <dc:description/>
  <cp:lastModifiedBy>Stum, Blaine (Council)</cp:lastModifiedBy>
  <cp:revision>4</cp:revision>
  <dcterms:created xsi:type="dcterms:W3CDTF">2019-04-10T16:12:00Z</dcterms:created>
  <dcterms:modified xsi:type="dcterms:W3CDTF">2019-06-13T14:37:00Z</dcterms:modified>
</cp:coreProperties>
</file>